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75"/>
        <w:gridCol w:w="5580"/>
        <w:gridCol w:w="1350"/>
        <w:gridCol w:w="810"/>
        <w:gridCol w:w="810"/>
        <w:gridCol w:w="810"/>
        <w:gridCol w:w="810"/>
        <w:gridCol w:w="2897"/>
      </w:tblGrid>
      <w:tr w:rsidR="00F838BF" w:rsidRPr="004D732C" w:rsidTr="0054410C">
        <w:tc>
          <w:tcPr>
            <w:tcW w:w="2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732C">
              <w:rPr>
                <w:rFonts w:asciiTheme="minorHAnsi" w:hAnsiTheme="minorHAnsi"/>
                <w:b/>
                <w:bCs/>
                <w:sz w:val="22"/>
                <w:szCs w:val="22"/>
              </w:rPr>
              <w:t>Principal Investigator:</w:t>
            </w:r>
          </w:p>
        </w:tc>
        <w:tc>
          <w:tcPr>
            <w:tcW w:w="55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732C">
              <w:rPr>
                <w:rFonts w:asciiTheme="minorHAnsi" w:hAnsiTheme="minorHAnsi"/>
                <w:b/>
                <w:bCs/>
                <w:sz w:val="22"/>
                <w:szCs w:val="22"/>
              </w:rPr>
              <w:t>IRB Log No.: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732C">
              <w:rPr>
                <w:rFonts w:asciiTheme="minorHAnsi" w:hAnsiTheme="minorHAnsi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28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4D732C" w:rsidTr="0054410C">
        <w:tc>
          <w:tcPr>
            <w:tcW w:w="227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D732C">
              <w:rPr>
                <w:rFonts w:asciiTheme="minorHAnsi" w:hAnsiTheme="minorHAnsi"/>
                <w:b/>
                <w:bCs/>
                <w:sz w:val="22"/>
                <w:szCs w:val="22"/>
              </w:rPr>
              <w:t>Study Title:</w:t>
            </w:r>
          </w:p>
        </w:tc>
        <w:tc>
          <w:tcPr>
            <w:tcW w:w="1306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4D732C" w:rsidTr="0054410C">
        <w:tc>
          <w:tcPr>
            <w:tcW w:w="22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06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4D732C" w:rsidTr="0054410C">
        <w:tc>
          <w:tcPr>
            <w:tcW w:w="227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06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4D732C" w:rsidTr="0054410C">
        <w:tc>
          <w:tcPr>
            <w:tcW w:w="15342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4D732C" w:rsidRPr="004D732C" w:rsidRDefault="004D732C" w:rsidP="00CE051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7534D3" w:rsidTr="0054410C"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  <w:caps/>
              </w:rPr>
            </w:pPr>
            <w:r w:rsidRPr="007534D3">
              <w:rPr>
                <w:rFonts w:asciiTheme="minorHAnsi" w:hAnsiTheme="minorHAnsi" w:cstheme="majorBidi"/>
                <w:b/>
                <w:bCs/>
                <w:caps/>
              </w:rPr>
              <w:t>Approval and Record Keeping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F838BF" w:rsidRPr="004D732C" w:rsidTr="0054410C">
        <w:trPr>
          <w:trHeight w:val="560"/>
        </w:trPr>
        <w:tc>
          <w:tcPr>
            <w:tcW w:w="9205" w:type="dxa"/>
            <w:gridSpan w:val="3"/>
            <w:vAlign w:val="center"/>
          </w:tcPr>
          <w:p w:rsidR="00F838BF" w:rsidRPr="004D732C" w:rsidRDefault="00F838BF" w:rsidP="00BF3E9D">
            <w:pPr>
              <w:rPr>
                <w:rFonts w:asciiTheme="minorHAnsi" w:hAnsiTheme="minorHAns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 xml:space="preserve">The project </w:t>
            </w:r>
            <w:r w:rsidR="00BF3E9D">
              <w:rPr>
                <w:rFonts w:asciiTheme="minorHAnsi" w:hAnsiTheme="minorHAnsi" w:cstheme="majorBidi"/>
                <w:sz w:val="22"/>
                <w:szCs w:val="22"/>
              </w:rPr>
              <w:t>h</w:t>
            </w:r>
            <w:r w:rsidRPr="004D732C">
              <w:rPr>
                <w:rFonts w:asciiTheme="minorHAnsi" w:hAnsiTheme="minorHAnsi" w:cstheme="majorBidi"/>
                <w:sz w:val="22"/>
                <w:szCs w:val="22"/>
              </w:rPr>
              <w:t xml:space="preserve">as </w:t>
            </w:r>
            <w:r w:rsidR="00BF3E9D">
              <w:rPr>
                <w:rFonts w:asciiTheme="minorHAnsi" w:hAnsiTheme="minorHAnsi" w:cstheme="majorBidi"/>
                <w:sz w:val="22"/>
                <w:szCs w:val="22"/>
              </w:rPr>
              <w:t>current IRB approval.</w:t>
            </w:r>
          </w:p>
        </w:tc>
        <w:tc>
          <w:tcPr>
            <w:tcW w:w="810" w:type="dxa"/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4D732C" w:rsidTr="0054410C">
        <w:tc>
          <w:tcPr>
            <w:tcW w:w="9205" w:type="dxa"/>
            <w:gridSpan w:val="3"/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 w:cstheme="majorBid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All IRB related records (</w:t>
            </w:r>
            <w:r w:rsidR="00BF3E9D">
              <w:rPr>
                <w:rFonts w:asciiTheme="minorHAnsi" w:hAnsiTheme="minorHAnsi" w:cstheme="majorBidi"/>
                <w:sz w:val="22"/>
                <w:szCs w:val="22"/>
              </w:rPr>
              <w:t xml:space="preserve">approval </w:t>
            </w: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letter, application, signed consent forms, continuing review activities &amp; correspondence) has been retai</w:t>
            </w:r>
            <w:r w:rsidR="002140C4">
              <w:rPr>
                <w:rFonts w:asciiTheme="minorHAnsi" w:hAnsiTheme="minorHAnsi" w:cstheme="majorBidi"/>
                <w:sz w:val="22"/>
                <w:szCs w:val="22"/>
              </w:rPr>
              <w:t>ned in an accessible location.</w:t>
            </w:r>
          </w:p>
          <w:p w:rsidR="004D732C" w:rsidRPr="004D732C" w:rsidRDefault="004D732C" w:rsidP="004D732C">
            <w:pPr>
              <w:rPr>
                <w:rFonts w:asciiTheme="minorHAnsi" w:hAnsiTheme="minorHAnsi" w:cstheme="majorBidi"/>
                <w:i/>
                <w:iCs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b/>
                <w:bCs/>
                <w:i/>
                <w:iCs/>
                <w:sz w:val="22"/>
                <w:szCs w:val="22"/>
              </w:rPr>
              <w:t>Note:</w:t>
            </w:r>
            <w:r>
              <w:rPr>
                <w:rFonts w:asciiTheme="minorHAnsi" w:hAnsiTheme="minorHAnsi" w:cstheme="majorBidi"/>
                <w:i/>
                <w:iCs/>
                <w:sz w:val="22"/>
                <w:szCs w:val="22"/>
              </w:rPr>
              <w:t xml:space="preserve"> </w:t>
            </w:r>
            <w:r w:rsidRPr="004D732C">
              <w:rPr>
                <w:rFonts w:asciiTheme="minorHAnsi" w:hAnsiTheme="minorHAnsi" w:cstheme="majorBidi"/>
                <w:i/>
                <w:iCs/>
                <w:sz w:val="22"/>
                <w:szCs w:val="22"/>
              </w:rPr>
              <w:t>All records must be kept for at least 3 years after completion of research.</w:t>
            </w:r>
          </w:p>
        </w:tc>
        <w:tc>
          <w:tcPr>
            <w:tcW w:w="810" w:type="dxa"/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4D732C" w:rsidRPr="004D732C" w:rsidRDefault="004D732C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54410C">
        <w:trPr>
          <w:trHeight w:val="550"/>
        </w:trPr>
        <w:tc>
          <w:tcPr>
            <w:tcW w:w="9205" w:type="dxa"/>
            <w:gridSpan w:val="3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  <w:r w:rsidRPr="004D732C">
              <w:rPr>
                <w:rFonts w:asciiTheme="minorHAnsi" w:hAnsiTheme="minorHAnsi" w:cstheme="majorBidi"/>
                <w:sz w:val="22"/>
                <w:szCs w:val="22"/>
              </w:rPr>
              <w:t>All investigators listed on this project are currently certified in the human subjects protection training.</w:t>
            </w: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7534D3" w:rsidRPr="004D732C" w:rsidRDefault="007534D3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F838BF" w:rsidRPr="004D732C" w:rsidTr="0054410C">
        <w:trPr>
          <w:trHeight w:val="560"/>
        </w:trPr>
        <w:tc>
          <w:tcPr>
            <w:tcW w:w="9205" w:type="dxa"/>
            <w:gridSpan w:val="3"/>
            <w:tcBorders>
              <w:bottom w:val="single" w:sz="4" w:space="0" w:color="auto"/>
            </w:tcBorders>
            <w:vAlign w:val="center"/>
          </w:tcPr>
          <w:p w:rsidR="00F838BF" w:rsidRPr="00BF3E9D" w:rsidRDefault="00BF3E9D" w:rsidP="004D732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F3E9D">
              <w:rPr>
                <w:rFonts w:asciiTheme="minorHAnsi" w:hAnsiTheme="minorHAnsi" w:cstheme="minorHAnsi"/>
                <w:sz w:val="22"/>
                <w:szCs w:val="22"/>
              </w:rPr>
              <w:t>Were there any changes to the approved project si</w:t>
            </w:r>
            <w:r w:rsidR="003405F4">
              <w:rPr>
                <w:rFonts w:asciiTheme="minorHAnsi" w:hAnsiTheme="minorHAnsi" w:cstheme="minorHAnsi"/>
                <w:sz w:val="22"/>
                <w:szCs w:val="22"/>
              </w:rPr>
              <w:t>nce the last continuing review?</w:t>
            </w:r>
            <w:r w:rsidRPr="00BF3E9D">
              <w:rPr>
                <w:rFonts w:asciiTheme="minorHAnsi" w:hAnsiTheme="minorHAnsi" w:cstheme="minorHAnsi"/>
                <w:sz w:val="22"/>
                <w:szCs w:val="22"/>
              </w:rPr>
              <w:t xml:space="preserve"> If yes, was a revision submitted to the IRB?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tcBorders>
              <w:bottom w:val="single" w:sz="4" w:space="0" w:color="auto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F838BF" w:rsidRPr="004D732C" w:rsidTr="0054410C">
        <w:tc>
          <w:tcPr>
            <w:tcW w:w="15342" w:type="dxa"/>
            <w:gridSpan w:val="8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F838BF" w:rsidRPr="004D732C" w:rsidRDefault="00F838BF" w:rsidP="004D732C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D732C" w:rsidRPr="007534D3" w:rsidTr="0054410C"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 w:cstheme="majorBidi"/>
                <w:b/>
                <w:bCs/>
                <w:caps/>
              </w:rPr>
            </w:pPr>
            <w:r w:rsidRPr="007534D3">
              <w:rPr>
                <w:rFonts w:asciiTheme="minorHAnsi" w:hAnsiTheme="minorHAnsi" w:cstheme="majorBidi"/>
                <w:b/>
                <w:bCs/>
                <w:caps/>
              </w:rPr>
              <w:t>Consent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  <w:vAlign w:val="center"/>
          </w:tcPr>
          <w:p w:rsidR="004D732C" w:rsidRPr="007534D3" w:rsidRDefault="004D732C" w:rsidP="004D732C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3405F4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3405F4" w:rsidRPr="003405F4" w:rsidRDefault="003405F4" w:rsidP="003405F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405F4">
              <w:rPr>
                <w:rFonts w:asciiTheme="minorHAnsi" w:hAnsiTheme="minorHAnsi" w:cstheme="minorHAnsi"/>
                <w:sz w:val="22"/>
                <w:szCs w:val="22"/>
              </w:rPr>
              <w:t>Was the IRB approved (with footer or stamp) version of the consent(s)/assent(s) used to enroll subjects?</w:t>
            </w: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405F4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3405F4" w:rsidRPr="003405F4" w:rsidRDefault="003405F4" w:rsidP="003405F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405F4">
              <w:rPr>
                <w:rFonts w:asciiTheme="minorHAnsi" w:hAnsiTheme="minorHAnsi" w:cstheme="minorHAnsi"/>
                <w:sz w:val="22"/>
                <w:szCs w:val="22"/>
              </w:rPr>
              <w:t>Were all consent forms (with footer or stamp) signed by subjects prior to enrollment?</w:t>
            </w: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405F4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3405F4" w:rsidRPr="003405F4" w:rsidRDefault="003405F4" w:rsidP="003405F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405F4">
              <w:rPr>
                <w:rFonts w:asciiTheme="minorHAnsi" w:hAnsiTheme="minorHAnsi" w:cstheme="minorHAnsi"/>
                <w:sz w:val="22"/>
                <w:szCs w:val="22"/>
              </w:rPr>
              <w:t>If using an oral consent, the IRB approved script was used to enroll subjects.</w:t>
            </w: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405F4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3405F4" w:rsidRPr="003405F4" w:rsidRDefault="003405F4" w:rsidP="003405F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405F4">
              <w:rPr>
                <w:rFonts w:asciiTheme="minorHAnsi" w:hAnsiTheme="minorHAnsi" w:cstheme="minorHAnsi"/>
                <w:sz w:val="22"/>
                <w:szCs w:val="22"/>
              </w:rPr>
              <w:t>Do you have a signed and dated consent form on file for every subject enrolled in the study?</w:t>
            </w: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405F4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3405F4" w:rsidRPr="003405F4" w:rsidRDefault="003405F4" w:rsidP="003405F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405F4">
              <w:rPr>
                <w:rFonts w:asciiTheme="minorHAnsi" w:hAnsiTheme="minorHAnsi" w:cstheme="minorHAnsi"/>
                <w:sz w:val="22"/>
                <w:szCs w:val="22"/>
              </w:rPr>
              <w:t>If changes were made to the consent form, were the changes submitted and approved by the IRB?</w:t>
            </w: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405F4" w:rsidRPr="004D732C" w:rsidTr="0054410C">
        <w:trPr>
          <w:trHeight w:val="547"/>
        </w:trPr>
        <w:tc>
          <w:tcPr>
            <w:tcW w:w="9205" w:type="dxa"/>
            <w:gridSpan w:val="3"/>
            <w:vAlign w:val="center"/>
          </w:tcPr>
          <w:p w:rsidR="003405F4" w:rsidRPr="003405F4" w:rsidRDefault="003405F4" w:rsidP="003405F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405F4">
              <w:rPr>
                <w:rFonts w:asciiTheme="minorHAnsi" w:hAnsiTheme="minorHAnsi" w:cstheme="minorHAnsi"/>
                <w:sz w:val="22"/>
                <w:szCs w:val="22"/>
              </w:rPr>
              <w:t>Special con</w:t>
            </w:r>
            <w:bookmarkStart w:id="0" w:name="_GoBack"/>
            <w:bookmarkEnd w:id="0"/>
            <w:r w:rsidRPr="003405F4">
              <w:rPr>
                <w:rFonts w:asciiTheme="minorHAnsi" w:hAnsiTheme="minorHAnsi" w:cstheme="minorHAnsi"/>
                <w:sz w:val="22"/>
                <w:szCs w:val="22"/>
              </w:rPr>
              <w:t>siderations for vulnerable participants in researc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405F4" w:rsidRPr="007534D3" w:rsidTr="003405F4">
        <w:tblPrEx>
          <w:tblCellMar>
            <w:left w:w="108" w:type="dxa"/>
            <w:right w:w="108" w:type="dxa"/>
          </w:tblCellMar>
        </w:tblPrEx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3405F4" w:rsidRPr="007534D3" w:rsidRDefault="003405F4" w:rsidP="003405F4">
            <w:pPr>
              <w:jc w:val="center"/>
              <w:rPr>
                <w:rFonts w:asciiTheme="minorHAnsi" w:hAnsiTheme="minorHAnsi"/>
                <w:b/>
                <w:bCs/>
                <w:caps/>
              </w:rPr>
            </w:pPr>
            <w:r w:rsidRPr="007534D3">
              <w:rPr>
                <w:rFonts w:asciiTheme="minorHAnsi" w:hAnsiTheme="minorHAnsi" w:cstheme="majorBidi"/>
                <w:b/>
                <w:bCs/>
                <w:caps/>
              </w:rPr>
              <w:lastRenderedPageBreak/>
              <w:t>Research Protocol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3405F4" w:rsidRPr="007534D3" w:rsidRDefault="003405F4" w:rsidP="003405F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3405F4" w:rsidRPr="007534D3" w:rsidRDefault="003405F4" w:rsidP="003405F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3405F4" w:rsidRPr="007534D3" w:rsidRDefault="003405F4" w:rsidP="003405F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  <w:vAlign w:val="center"/>
          </w:tcPr>
          <w:p w:rsidR="003405F4" w:rsidRPr="007534D3" w:rsidRDefault="003405F4" w:rsidP="003405F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3405F4" w:rsidRPr="004D732C" w:rsidTr="003405F4">
        <w:trPr>
          <w:trHeight w:val="547"/>
        </w:trPr>
        <w:tc>
          <w:tcPr>
            <w:tcW w:w="9205" w:type="dxa"/>
            <w:gridSpan w:val="3"/>
            <w:vAlign w:val="center"/>
          </w:tcPr>
          <w:p w:rsidR="003405F4" w:rsidRPr="003405F4" w:rsidRDefault="003405F4" w:rsidP="003405F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405F4">
              <w:rPr>
                <w:rFonts w:asciiTheme="minorHAnsi" w:hAnsiTheme="minorHAnsi" w:cstheme="minorHAnsi"/>
                <w:sz w:val="22"/>
                <w:szCs w:val="22"/>
              </w:rPr>
              <w:t>Research conducted complies with the project description and procedures as approved by the IRB.</w:t>
            </w: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3405F4" w:rsidRPr="004D732C" w:rsidTr="003405F4">
        <w:trPr>
          <w:trHeight w:val="547"/>
        </w:trPr>
        <w:tc>
          <w:tcPr>
            <w:tcW w:w="9205" w:type="dxa"/>
            <w:gridSpan w:val="3"/>
            <w:vAlign w:val="center"/>
          </w:tcPr>
          <w:p w:rsidR="003405F4" w:rsidRPr="003405F4" w:rsidRDefault="003405F4" w:rsidP="003405F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405F4">
              <w:rPr>
                <w:rFonts w:asciiTheme="minorHAnsi" w:hAnsiTheme="minorHAnsi" w:cstheme="minorHAnsi"/>
                <w:sz w:val="22"/>
                <w:szCs w:val="22"/>
              </w:rPr>
              <w:t>All data collection instruments used were approved by the IRB.</w:t>
            </w: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3405F4" w:rsidRPr="004D732C" w:rsidRDefault="003405F4" w:rsidP="003405F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3405F4">
        <w:tc>
          <w:tcPr>
            <w:tcW w:w="15342" w:type="dxa"/>
            <w:gridSpan w:val="8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7534D3" w:rsidRPr="004D732C" w:rsidRDefault="007534D3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3405F4"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7534D3" w:rsidRPr="007534D3" w:rsidRDefault="003405F4" w:rsidP="007534D3">
            <w:pPr>
              <w:jc w:val="center"/>
              <w:rPr>
                <w:rFonts w:asciiTheme="minorHAnsi" w:hAnsiTheme="minorHAnsi"/>
                <w:b/>
                <w:bCs/>
                <w:caps/>
              </w:rPr>
            </w:pPr>
            <w:r>
              <w:rPr>
                <w:rFonts w:asciiTheme="minorHAnsi" w:hAnsiTheme="minorHAnsi" w:cstheme="majorBidi"/>
                <w:b/>
                <w:bCs/>
                <w:caps/>
              </w:rPr>
              <w:t>RECRUITMENT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185901" w:rsidRPr="004D732C" w:rsidTr="003405F4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Subjects were identified/recruited as per methods approved by the IRB.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3405F4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All advertising or recruitment materials used to recruit subjects are IRB  approved.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3405F4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All eligibility and ineligibility requirements as listed and approved by the IRB were followed. Any devi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ions were reported to the IRB.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3405F4">
        <w:trPr>
          <w:trHeight w:val="547"/>
        </w:trPr>
        <w:tc>
          <w:tcPr>
            <w:tcW w:w="9205" w:type="dxa"/>
            <w:gridSpan w:val="3"/>
            <w:tcBorders>
              <w:bottom w:val="single" w:sz="4" w:space="0" w:color="auto"/>
            </w:tcBorders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If subjects received any compensa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 xml:space="preserve"> is there documentation?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tcBorders>
              <w:bottom w:val="single" w:sz="4" w:space="0" w:color="auto"/>
            </w:tcBorders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54410C" w:rsidRPr="004D732C" w:rsidTr="003405F4">
        <w:tc>
          <w:tcPr>
            <w:tcW w:w="15342" w:type="dxa"/>
            <w:gridSpan w:val="8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54410C" w:rsidRPr="004D732C" w:rsidRDefault="0054410C" w:rsidP="00A941A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7534D3" w:rsidRPr="004D732C" w:rsidTr="003405F4"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caps/>
              </w:rPr>
            </w:pPr>
            <w:r w:rsidRPr="007534D3">
              <w:rPr>
                <w:rFonts w:asciiTheme="minorHAnsi" w:hAnsiTheme="minorHAnsi" w:cstheme="majorBidi"/>
                <w:b/>
                <w:caps/>
              </w:rPr>
              <w:t>Privacy, Data Storage and Confidentiality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  <w:vAlign w:val="center"/>
          </w:tcPr>
          <w:p w:rsidR="007534D3" w:rsidRPr="007534D3" w:rsidRDefault="007534D3" w:rsidP="007534D3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7534D3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185901" w:rsidRPr="004D732C" w:rsidTr="00185901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The subject’s privacy is protected &amp;safeguards are in place as per IRB Policy.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185901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If you proposed to collect the data anonymously, has anonymity been maintained in the physical or electronic records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185901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Are hard copies (consent forms&amp; forms) stored in a secure, locked location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185901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pStyle w:val="NoSpacing"/>
              <w:rPr>
                <w:rFonts w:cstheme="minorHAnsi"/>
              </w:rPr>
            </w:pPr>
            <w:r w:rsidRPr="00185901">
              <w:rPr>
                <w:rFonts w:cstheme="minorHAnsi"/>
              </w:rPr>
              <w:t xml:space="preserve">Is electronic data on a </w:t>
            </w:r>
            <w:r>
              <w:rPr>
                <w:rFonts w:cstheme="minorHAnsi"/>
              </w:rPr>
              <w:t xml:space="preserve">secure and protected computer? </w:t>
            </w:r>
            <w:r w:rsidRPr="00185901">
              <w:rPr>
                <w:rFonts w:cstheme="minorHAnsi"/>
              </w:rPr>
              <w:t>Are you aware of the security on your computer and server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185901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Are electronic data files password protected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185901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Is access to computer, e-files, and physical files limited to study personnel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185901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Was the research data stored/disposed of as per IRB Policy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24CDE" w:rsidRPr="004D732C" w:rsidTr="009D508B">
        <w:tc>
          <w:tcPr>
            <w:tcW w:w="15342" w:type="dxa"/>
            <w:gridSpan w:val="8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824CDE" w:rsidRPr="004D732C" w:rsidRDefault="00824CDE" w:rsidP="009D508B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24CDE" w:rsidRPr="002140C4" w:rsidTr="009D508B"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824CDE" w:rsidRPr="002140C4" w:rsidRDefault="00824CDE" w:rsidP="009D508B">
            <w:pPr>
              <w:jc w:val="center"/>
              <w:rPr>
                <w:rFonts w:asciiTheme="minorHAnsi" w:hAnsiTheme="minorHAnsi"/>
                <w:caps/>
              </w:rPr>
            </w:pPr>
            <w:r w:rsidRPr="002140C4">
              <w:rPr>
                <w:rFonts w:asciiTheme="minorHAnsi" w:hAnsiTheme="minorHAnsi" w:cstheme="majorBidi"/>
                <w:b/>
                <w:caps/>
              </w:rPr>
              <w:t>Continuing Review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824CDE" w:rsidRPr="002140C4" w:rsidRDefault="00824CDE" w:rsidP="009D508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824CDE" w:rsidRPr="002140C4" w:rsidRDefault="00824CDE" w:rsidP="009D508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824CDE" w:rsidRPr="002140C4" w:rsidRDefault="00824CDE" w:rsidP="009D508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  <w:vAlign w:val="center"/>
          </w:tcPr>
          <w:p w:rsidR="00824CDE" w:rsidRPr="002140C4" w:rsidRDefault="00824CDE" w:rsidP="009D508B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185901" w:rsidRPr="004D732C" w:rsidTr="003405F4">
        <w:trPr>
          <w:trHeight w:val="816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Are you aware of when your project expires? Have you placed a reminder on your schedule to submit a renewal form 4 weeks prior to the expiration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3405F4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Have there been any lapses in IRB approval? If yes, did you report any research activity that was done during the lapse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3405F4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Have there been any adverse events or unanticipated problems, complaints or subject withdrawals while conducting this research? If yes, have d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ails been reported to the IRB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3405F4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Have there been any new findings to change the risk benefit ratio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185901" w:rsidRPr="004D732C" w:rsidTr="003405F4">
        <w:trPr>
          <w:trHeight w:val="547"/>
        </w:trPr>
        <w:tc>
          <w:tcPr>
            <w:tcW w:w="9205" w:type="dxa"/>
            <w:gridSpan w:val="3"/>
            <w:vAlign w:val="center"/>
          </w:tcPr>
          <w:p w:rsidR="00185901" w:rsidRPr="00185901" w:rsidRDefault="00185901" w:rsidP="0018590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85901">
              <w:rPr>
                <w:rFonts w:asciiTheme="minorHAnsi" w:hAnsiTheme="minorHAnsi" w:cstheme="minorHAnsi"/>
                <w:sz w:val="22"/>
                <w:szCs w:val="22"/>
              </w:rPr>
              <w:t>Is there a Financial or non-financial Conflict of Interest?</w:t>
            </w: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vAlign w:val="center"/>
          </w:tcPr>
          <w:p w:rsidR="00185901" w:rsidRPr="004D732C" w:rsidRDefault="00185901" w:rsidP="00185901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140C4" w:rsidRPr="004D732C" w:rsidTr="003405F4">
        <w:tc>
          <w:tcPr>
            <w:tcW w:w="15342" w:type="dxa"/>
            <w:gridSpan w:val="8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140C4" w:rsidRPr="002140C4" w:rsidTr="003405F4">
        <w:tc>
          <w:tcPr>
            <w:tcW w:w="9205" w:type="dxa"/>
            <w:gridSpan w:val="3"/>
            <w:shd w:val="clear" w:color="auto" w:fill="DBE5F1" w:themeFill="accent1" w:themeFillTint="33"/>
            <w:vAlign w:val="center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  <w:caps/>
              </w:rPr>
            </w:pPr>
            <w:r w:rsidRPr="002140C4">
              <w:rPr>
                <w:rFonts w:asciiTheme="minorHAnsi" w:hAnsiTheme="minorHAnsi"/>
                <w:b/>
                <w:bCs/>
                <w:caps/>
              </w:rPr>
              <w:t>Closure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YES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NO</w:t>
            </w:r>
          </w:p>
        </w:tc>
        <w:tc>
          <w:tcPr>
            <w:tcW w:w="810" w:type="dxa"/>
            <w:shd w:val="clear" w:color="auto" w:fill="DBE5F1" w:themeFill="accent1" w:themeFillTint="33"/>
            <w:vAlign w:val="center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N/A</w:t>
            </w:r>
          </w:p>
        </w:tc>
        <w:tc>
          <w:tcPr>
            <w:tcW w:w="3707" w:type="dxa"/>
            <w:gridSpan w:val="2"/>
            <w:shd w:val="clear" w:color="auto" w:fill="DBE5F1" w:themeFill="accent1" w:themeFillTint="33"/>
            <w:vAlign w:val="center"/>
          </w:tcPr>
          <w:p w:rsidR="002140C4" w:rsidRPr="002140C4" w:rsidRDefault="002140C4" w:rsidP="002140C4">
            <w:pPr>
              <w:jc w:val="center"/>
              <w:rPr>
                <w:rFonts w:asciiTheme="minorHAnsi" w:hAnsiTheme="minorHAnsi"/>
                <w:b/>
                <w:bCs/>
              </w:rPr>
            </w:pPr>
            <w:r w:rsidRPr="002140C4">
              <w:rPr>
                <w:rFonts w:asciiTheme="minorHAnsi" w:hAnsiTheme="minorHAnsi"/>
                <w:b/>
                <w:bCs/>
              </w:rPr>
              <w:t>COMMENTS</w:t>
            </w:r>
          </w:p>
        </w:tc>
      </w:tr>
      <w:tr w:rsidR="002140C4" w:rsidRPr="004D732C" w:rsidTr="003405F4">
        <w:trPr>
          <w:trHeight w:val="816"/>
        </w:trPr>
        <w:tc>
          <w:tcPr>
            <w:tcW w:w="9205" w:type="dxa"/>
            <w:gridSpan w:val="3"/>
            <w:tcBorders>
              <w:bottom w:val="single" w:sz="4" w:space="0" w:color="auto"/>
            </w:tcBorders>
            <w:vAlign w:val="center"/>
          </w:tcPr>
          <w:p w:rsidR="002140C4" w:rsidRPr="00824CDE" w:rsidRDefault="00824CDE" w:rsidP="002140C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24CDE">
              <w:rPr>
                <w:rFonts w:asciiTheme="minorHAnsi" w:hAnsiTheme="minorHAnsi" w:cstheme="minorHAnsi"/>
                <w:sz w:val="22"/>
                <w:szCs w:val="22"/>
              </w:rPr>
              <w:t>If your project is complete or you are performing data analysis only on anonymous or de-identified data, can you close the protocol?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707" w:type="dxa"/>
            <w:gridSpan w:val="2"/>
            <w:tcBorders>
              <w:bottom w:val="single" w:sz="4" w:space="0" w:color="auto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140C4" w:rsidRPr="004D732C" w:rsidTr="003405F4">
        <w:tc>
          <w:tcPr>
            <w:tcW w:w="15342" w:type="dxa"/>
            <w:gridSpan w:val="8"/>
            <w:tcBorders>
              <w:left w:val="nil"/>
              <w:right w:val="nil"/>
            </w:tcBorders>
            <w:vAlign w:val="center"/>
          </w:tcPr>
          <w:p w:rsidR="002140C4" w:rsidRPr="004D732C" w:rsidRDefault="002140C4" w:rsidP="002140C4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2140C4" w:rsidRPr="004D732C" w:rsidTr="003405F4">
        <w:tc>
          <w:tcPr>
            <w:tcW w:w="15342" w:type="dxa"/>
            <w:gridSpan w:val="8"/>
            <w:vAlign w:val="center"/>
          </w:tcPr>
          <w:p w:rsidR="002140C4" w:rsidRPr="002140C4" w:rsidRDefault="002140C4" w:rsidP="002140C4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2140C4">
              <w:rPr>
                <w:rFonts w:asciiTheme="minorHAnsi" w:hAnsiTheme="minorHAnsi"/>
                <w:b/>
                <w:bCs/>
                <w:sz w:val="22"/>
                <w:szCs w:val="22"/>
              </w:rPr>
              <w:t>If you would like to discuss any aspects of your self-assessment with the IRB Staff or Chair, please call at IRB office.</w:t>
            </w:r>
          </w:p>
        </w:tc>
      </w:tr>
    </w:tbl>
    <w:p w:rsidR="00F01803" w:rsidRDefault="00F01803" w:rsidP="00CE0510"/>
    <w:p w:rsidR="007534D3" w:rsidRDefault="007534D3" w:rsidP="00CE0510"/>
    <w:p w:rsidR="007534D3" w:rsidRPr="00CE0510" w:rsidRDefault="007534D3" w:rsidP="00CE0510"/>
    <w:sectPr w:rsidR="007534D3" w:rsidRPr="00CE0510" w:rsidSect="00CE0510">
      <w:headerReference w:type="default" r:id="rId8"/>
      <w:footerReference w:type="default" r:id="rId9"/>
      <w:pgSz w:w="15840" w:h="12240" w:orient="landscape"/>
      <w:pgMar w:top="720" w:right="360" w:bottom="720" w:left="36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2129" w:rsidRDefault="005C2129" w:rsidP="00446E07">
      <w:r>
        <w:separator/>
      </w:r>
    </w:p>
  </w:endnote>
  <w:endnote w:type="continuationSeparator" w:id="0">
    <w:p w:rsidR="005C2129" w:rsidRDefault="005C2129" w:rsidP="00446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0A3" w:rsidRDefault="002E3DE3" w:rsidP="002E3DE3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C9545F" w:rsidRDefault="002E3DE3" w:rsidP="003620A3">
    <w:pPr>
      <w:pStyle w:val="Footer"/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KFMC IRB 0</w:t>
    </w:r>
    <w:r w:rsidR="00832C7B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5</w:t>
    </w: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18</w:t>
    </w:r>
    <w:r w:rsidR="003620A3" w:rsidRPr="002E3DE3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2E3DE3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2E3DE3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2E3DE3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2E3DE3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832C7B" w:rsidRPr="00832C7B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2E3DE3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  <w:p w:rsidR="00CE0510" w:rsidRPr="00CE0510" w:rsidRDefault="00CE0510" w:rsidP="003620A3">
    <w:pPr>
      <w:pStyle w:val="Footer"/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</w:p>
  <w:p w:rsidR="00CE0510" w:rsidRPr="00CE0510" w:rsidRDefault="00CE0510" w:rsidP="00CE0510">
    <w:pPr>
      <w:pStyle w:val="Footer"/>
      <w:rPr>
        <w:sz w:val="18"/>
        <w:szCs w:val="18"/>
      </w:rPr>
    </w:pPr>
    <w:r w:rsidRPr="00CE0510">
      <w:rPr>
        <w:sz w:val="18"/>
        <w:szCs w:val="18"/>
      </w:rPr>
      <w:t>Copyright Acknowledgement</w:t>
    </w:r>
  </w:p>
  <w:p w:rsidR="00CE0510" w:rsidRPr="00CE0510" w:rsidRDefault="00CE0510" w:rsidP="00CE0510">
    <w:pPr>
      <w:pStyle w:val="Footer"/>
      <w:rPr>
        <w:sz w:val="18"/>
        <w:szCs w:val="18"/>
      </w:rPr>
    </w:pPr>
    <w:r w:rsidRPr="00CE0510">
      <w:rPr>
        <w:sz w:val="18"/>
        <w:szCs w:val="18"/>
      </w:rPr>
      <w:t>Modified from Michigan State University Human Research Protection Program Audit Tools</w:t>
    </w:r>
  </w:p>
  <w:p w:rsidR="00CE0510" w:rsidRPr="00CE0510" w:rsidRDefault="00CE0510" w:rsidP="00CE0510">
    <w:pPr>
      <w:pStyle w:val="Footer"/>
      <w:rPr>
        <w:sz w:val="20"/>
        <w:szCs w:val="20"/>
      </w:rPr>
    </w:pPr>
    <w:r w:rsidRPr="00CE0510">
      <w:rPr>
        <w:sz w:val="18"/>
        <w:szCs w:val="18"/>
      </w:rPr>
      <w:t xml:space="preserve">Available at:  </w:t>
    </w:r>
    <w:hyperlink r:id="rId1" w:history="1">
      <w:r w:rsidRPr="00CE0510">
        <w:rPr>
          <w:rStyle w:val="Hyperlink"/>
          <w:sz w:val="18"/>
          <w:szCs w:val="18"/>
        </w:rPr>
        <w:t>http://www.humanresearch.msu.edu/audits.htm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2129" w:rsidRDefault="005C2129" w:rsidP="00446E07">
      <w:r>
        <w:separator/>
      </w:r>
    </w:p>
  </w:footnote>
  <w:footnote w:type="continuationSeparator" w:id="0">
    <w:p w:rsidR="005C2129" w:rsidRDefault="005C2129" w:rsidP="00446E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13860"/>
    </w:tblGrid>
    <w:tr w:rsidR="00B02156" w:rsidTr="00CE0510">
      <w:trPr>
        <w:trHeight w:val="1157"/>
      </w:trPr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60288" behindDoc="1" locked="0" layoutInCell="1" allowOverlap="1" wp14:anchorId="70D06406" wp14:editId="059A3B23">
                <wp:simplePos x="0" y="0"/>
                <wp:positionH relativeFrom="column">
                  <wp:posOffset>-36195</wp:posOffset>
                </wp:positionH>
                <wp:positionV relativeFrom="paragraph">
                  <wp:posOffset>60960</wp:posOffset>
                </wp:positionV>
                <wp:extent cx="845820" cy="878774"/>
                <wp:effectExtent l="0" t="0" r="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5820" cy="8787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3860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Default="00CE0510" w:rsidP="00BF3E9D">
          <w:pPr>
            <w:pStyle w:val="Header"/>
            <w:jc w:val="center"/>
            <w:rPr>
              <w:rFonts w:cstheme="minorHAnsi"/>
            </w:rPr>
          </w:pPr>
          <w:r w:rsidRPr="00CE051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INVESTIGATOR SELF-ASSESSMENT CHECKLIST FOR IRB</w:t>
          </w:r>
          <w:r w:rsidR="00BF3E9D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 PROTOCOL</w:t>
          </w:r>
          <w:r w:rsidRPr="00CE051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: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 </w:t>
          </w:r>
          <w:r w:rsidRPr="00CE051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POST-APPROVAL AUDIT F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OR</w:t>
          </w:r>
          <w:r w:rsidRPr="00CE051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 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EX</w:t>
          </w:r>
          <w:r w:rsidR="00BF3E9D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PEDITED AND FULL REVIEW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 </w:t>
          </w:r>
          <w:r w:rsidRPr="00CE0510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IRB </w:t>
          </w:r>
          <w:r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 xml:space="preserve">APPROVED </w:t>
          </w:r>
          <w:r w:rsidR="00BF3E9D">
            <w:rPr>
              <w:rFonts w:eastAsia="Calibri" w:cstheme="minorHAnsi"/>
              <w:b/>
              <w:bCs/>
              <w:color w:val="003399"/>
              <w:sz w:val="36"/>
              <w:szCs w:val="36"/>
            </w:rPr>
            <w:t>RESEARCH STUDIES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Y0tLA0MjcyNTdW0lEKTi0uzszPAykwrAUADCU9uywAAAA="/>
  </w:docVars>
  <w:rsids>
    <w:rsidRoot w:val="00446E07"/>
    <w:rsid w:val="00060007"/>
    <w:rsid w:val="000632EB"/>
    <w:rsid w:val="000725ED"/>
    <w:rsid w:val="000868F1"/>
    <w:rsid w:val="000C10D7"/>
    <w:rsid w:val="000E2946"/>
    <w:rsid w:val="00185901"/>
    <w:rsid w:val="001B745D"/>
    <w:rsid w:val="002140C4"/>
    <w:rsid w:val="00277796"/>
    <w:rsid w:val="002E3DE3"/>
    <w:rsid w:val="00340496"/>
    <w:rsid w:val="003405F4"/>
    <w:rsid w:val="00360D51"/>
    <w:rsid w:val="003620A3"/>
    <w:rsid w:val="00363001"/>
    <w:rsid w:val="00446E07"/>
    <w:rsid w:val="00494060"/>
    <w:rsid w:val="004C056E"/>
    <w:rsid w:val="004D732C"/>
    <w:rsid w:val="0054410C"/>
    <w:rsid w:val="005978FE"/>
    <w:rsid w:val="005B0A33"/>
    <w:rsid w:val="005B5D2B"/>
    <w:rsid w:val="005C2129"/>
    <w:rsid w:val="005C5711"/>
    <w:rsid w:val="005F105B"/>
    <w:rsid w:val="0061622D"/>
    <w:rsid w:val="006F33FE"/>
    <w:rsid w:val="00750430"/>
    <w:rsid w:val="007534D3"/>
    <w:rsid w:val="007738BB"/>
    <w:rsid w:val="00785509"/>
    <w:rsid w:val="007E2826"/>
    <w:rsid w:val="0082450D"/>
    <w:rsid w:val="00824CDE"/>
    <w:rsid w:val="00832C7B"/>
    <w:rsid w:val="00876FA7"/>
    <w:rsid w:val="00914F60"/>
    <w:rsid w:val="00922EAD"/>
    <w:rsid w:val="009C69AA"/>
    <w:rsid w:val="00A26215"/>
    <w:rsid w:val="00A66EEA"/>
    <w:rsid w:val="00AF4455"/>
    <w:rsid w:val="00B02156"/>
    <w:rsid w:val="00BC3895"/>
    <w:rsid w:val="00BF3E9D"/>
    <w:rsid w:val="00C9545F"/>
    <w:rsid w:val="00CB4D67"/>
    <w:rsid w:val="00CE0510"/>
    <w:rsid w:val="00CF62E8"/>
    <w:rsid w:val="00D243A3"/>
    <w:rsid w:val="00DA2104"/>
    <w:rsid w:val="00DB1F75"/>
    <w:rsid w:val="00DE2EAB"/>
    <w:rsid w:val="00ED74DE"/>
    <w:rsid w:val="00F01803"/>
    <w:rsid w:val="00F54364"/>
    <w:rsid w:val="00F65084"/>
    <w:rsid w:val="00F7332F"/>
    <w:rsid w:val="00F83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69728D"/>
  <w15:docId w15:val="{E3388F42-FBC8-4E94-87F7-AB0BC3025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rsid w:val="00922EAD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CE051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859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umanresearch.msu.edu/audit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70</_dlc_DocId>
    <_dlc_DocIdUrl xmlns="5113d88d-0e69-47f9-8e83-920be07188d0">
      <Url>http://www.kfmc.med.sa/EN/ERS/_layouts/15/DocIdRedir.aspx?ID=2P5NNHVRVCP3-768893698-70</Url>
      <Description>2P5NNHVRVCP3-768893698-70</Description>
    </_dlc_DocIdUrl>
  </documentManagement>
</p:properties>
</file>

<file path=customXml/itemProps1.xml><?xml version="1.0" encoding="utf-8"?>
<ds:datastoreItem xmlns:ds="http://schemas.openxmlformats.org/officeDocument/2006/customXml" ds:itemID="{F79D5B79-B0F0-4D5E-8003-E2C5F817AE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DE7CF7-1EF5-47F6-9519-66D51EA78D72}"/>
</file>

<file path=customXml/itemProps3.xml><?xml version="1.0" encoding="utf-8"?>
<ds:datastoreItem xmlns:ds="http://schemas.openxmlformats.org/officeDocument/2006/customXml" ds:itemID="{A29752F1-4D8F-4DC5-B9BF-550F59258D95}"/>
</file>

<file path=customXml/itemProps4.xml><?xml version="1.0" encoding="utf-8"?>
<ds:datastoreItem xmlns:ds="http://schemas.openxmlformats.org/officeDocument/2006/customXml" ds:itemID="{EB6097DC-0FA8-4DD8-A984-2FAA0D1FC153}"/>
</file>

<file path=customXml/itemProps5.xml><?xml version="1.0" encoding="utf-8"?>
<ds:datastoreItem xmlns:ds="http://schemas.openxmlformats.org/officeDocument/2006/customXml" ds:itemID="{1DB4504B-E656-48E0-89C6-B9BA0F9F91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3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31</cp:revision>
  <dcterms:created xsi:type="dcterms:W3CDTF">2017-02-20T07:36:00Z</dcterms:created>
  <dcterms:modified xsi:type="dcterms:W3CDTF">2018-05-29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2d35d63e-b76e-4b8d-8a90-553a07254027</vt:lpwstr>
  </property>
</Properties>
</file>